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5E3E28" w14:textId="75E6CDAE" w:rsidR="00D6320A" w:rsidRDefault="00D6320A" w:rsidP="00D6320A">
      <w:pPr>
        <w:ind w:left="1440"/>
        <w:rPr>
          <w:rFonts w:eastAsiaTheme="majorEastAsia" w:cstheme="majorBidi"/>
          <w:color w:val="2F5496" w:themeColor="accent1" w:themeShade="BF"/>
          <w:szCs w:val="32"/>
          <w:shd w:val="clear" w:color="auto" w:fill="FFFFFF"/>
        </w:rPr>
      </w:pPr>
      <w:r w:rsidRPr="00D6320A">
        <w:rPr>
          <w:rFonts w:eastAsiaTheme="majorEastAsia" w:cstheme="majorBidi"/>
          <w:color w:val="2F5496" w:themeColor="accent1" w:themeShade="BF"/>
          <w:szCs w:val="32"/>
          <w:shd w:val="clear" w:color="auto" w:fill="FFFFFF"/>
        </w:rPr>
        <w:t>How Many MM Should You Replace Brake Pads?</w:t>
      </w:r>
    </w:p>
    <w:p w14:paraId="3DC9E016" w14:textId="137C3502" w:rsidR="00FD58F8" w:rsidRDefault="00FD58F8" w:rsidP="00FD58F8">
      <w:pPr>
        <w:rPr>
          <w:shd w:val="clear" w:color="auto" w:fill="FFFFFF"/>
        </w:rPr>
      </w:pPr>
      <w:r>
        <w:rPr>
          <w:shd w:val="clear" w:color="auto" w:fill="FFFFFF"/>
        </w:rPr>
        <w:t>Brake pads are essential and for a safe ride</w:t>
      </w:r>
      <w:r w:rsidR="00E960A7">
        <w:rPr>
          <w:shd w:val="clear" w:color="auto" w:fill="FFFFFF"/>
        </w:rPr>
        <w:t>,</w:t>
      </w:r>
      <w:r>
        <w:rPr>
          <w:shd w:val="clear" w:color="auto" w:fill="FFFFFF"/>
        </w:rPr>
        <w:t xml:space="preserve"> it is also inevitable to keep a check on them very often. Usual new brake pads come with 12mm coated and when this wears off to less than 6mm you can call for new ones.</w:t>
      </w:r>
    </w:p>
    <w:p w14:paraId="3F43D803" w14:textId="1A6AE8B1" w:rsidR="00FD58F8" w:rsidRDefault="009F4A6B" w:rsidP="00FD58F8">
      <w:pPr>
        <w:rPr>
          <w:shd w:val="clear" w:color="auto" w:fill="FFFFFF"/>
        </w:rPr>
      </w:pPr>
      <w:r>
        <w:rPr>
          <w:shd w:val="clear" w:color="auto" w:fill="FFFFFF"/>
        </w:rPr>
        <w:t>Once you</w:t>
      </w:r>
      <w:r w:rsidR="00E960A7">
        <w:rPr>
          <w:shd w:val="clear" w:color="auto" w:fill="FFFFFF"/>
        </w:rPr>
        <w:t>r</w:t>
      </w:r>
      <w:r>
        <w:rPr>
          <w:shd w:val="clear" w:color="auto" w:fill="FFFFFF"/>
        </w:rPr>
        <w:t xml:space="preserve"> brake pad</w:t>
      </w:r>
      <w:r w:rsidR="00E960A7">
        <w:rPr>
          <w:shd w:val="clear" w:color="auto" w:fill="FFFFFF"/>
        </w:rPr>
        <w:t>'</w:t>
      </w:r>
      <w:r>
        <w:rPr>
          <w:shd w:val="clear" w:color="auto" w:fill="FFFFFF"/>
        </w:rPr>
        <w:t xml:space="preserve">s lining </w:t>
      </w:r>
      <w:r w:rsidR="00E960A7">
        <w:rPr>
          <w:shd w:val="clear" w:color="auto" w:fill="FFFFFF"/>
        </w:rPr>
        <w:t>is</w:t>
      </w:r>
      <w:r>
        <w:rPr>
          <w:shd w:val="clear" w:color="auto" w:fill="FFFFFF"/>
        </w:rPr>
        <w:t xml:space="preserve"> below 6mm you need to keep on check very frequent</w:t>
      </w:r>
      <w:r w:rsidR="00E960A7">
        <w:rPr>
          <w:shd w:val="clear" w:color="auto" w:fill="FFFFFF"/>
        </w:rPr>
        <w:t>ly</w:t>
      </w:r>
      <w:r>
        <w:rPr>
          <w:shd w:val="clear" w:color="auto" w:fill="FFFFFF"/>
        </w:rPr>
        <w:t xml:space="preserve"> and when it’s near having 3-4mm lining then it’s an actual time so bye to your old pads.</w:t>
      </w:r>
    </w:p>
    <w:p w14:paraId="587AC8D9" w14:textId="041F7088" w:rsidR="009F4A6B" w:rsidRDefault="009F4A6B" w:rsidP="009F4A6B">
      <w:pPr>
        <w:pStyle w:val="Heading2"/>
      </w:pPr>
      <w:r>
        <w:t xml:space="preserve">How many mm should you replace brake </w:t>
      </w:r>
      <w:r w:rsidRPr="009F4A6B">
        <w:rPr>
          <w:rStyle w:val="Heading2Char"/>
        </w:rPr>
        <w:t>pads</w:t>
      </w:r>
      <w:r>
        <w:t>?</w:t>
      </w:r>
    </w:p>
    <w:p w14:paraId="00DD3511" w14:textId="41C66658" w:rsidR="004C5B37" w:rsidRDefault="009F4A6B" w:rsidP="009F4A6B">
      <w:r>
        <w:t xml:space="preserve">Brake pads are manufactured differently and each category has its </w:t>
      </w:r>
      <w:r w:rsidR="00122419">
        <w:t>elements. Also</w:t>
      </w:r>
      <w:r w:rsidR="00A37E43">
        <w:t>,</w:t>
      </w:r>
      <w:r w:rsidR="00122419">
        <w:t xml:space="preserve"> what kind of automobile will be using what category and usage also var</w:t>
      </w:r>
      <w:r w:rsidR="00E960A7">
        <w:t>y</w:t>
      </w:r>
      <w:r w:rsidR="00A37E43">
        <w:t xml:space="preserve">. </w:t>
      </w:r>
      <w:r w:rsidR="00E960A7">
        <w:t>The p</w:t>
      </w:r>
      <w:r w:rsidR="00A37E43">
        <w:t>eriod for changing a heavy-duty SUV’s brake pads will not be similar to a casual car’s usage.</w:t>
      </w:r>
      <w:r w:rsidR="00A37E43">
        <w:br/>
        <w:t xml:space="preserve">So in that case we take the pads </w:t>
      </w:r>
      <w:r w:rsidR="004C5B37">
        <w:t xml:space="preserve">lining depth in </w:t>
      </w:r>
      <w:r w:rsidR="00E960A7">
        <w:t xml:space="preserve">the </w:t>
      </w:r>
      <w:r w:rsidR="004C5B37">
        <w:t>count and measure up to the level when it is almost dead. The multiple braking pad materials are briefed below.</w:t>
      </w:r>
    </w:p>
    <w:p w14:paraId="495D2E6D" w14:textId="06CC4BBD" w:rsidR="004C5B37" w:rsidRDefault="00E960A7" w:rsidP="004C5B37">
      <w:pPr>
        <w:pStyle w:val="ListParagraph"/>
        <w:numPr>
          <w:ilvl w:val="0"/>
          <w:numId w:val="1"/>
        </w:numPr>
      </w:pPr>
      <w:r>
        <w:t>The m</w:t>
      </w:r>
      <w:r w:rsidR="004C5B37">
        <w:t>ost available and common ones are the organic pads and are not highly efficient for a heavy cycle job, as they wear off faster than any kind.</w:t>
      </w:r>
    </w:p>
    <w:p w14:paraId="5533E64F" w14:textId="6682576B" w:rsidR="004C5B37" w:rsidRDefault="004C5B37" w:rsidP="00250EEE">
      <w:pPr>
        <w:pStyle w:val="ListParagraph"/>
        <w:numPr>
          <w:ilvl w:val="0"/>
          <w:numId w:val="1"/>
        </w:numPr>
      </w:pPr>
      <w:r>
        <w:t>There is a version that is combined with some metal components and they serve comparatively pretty nice with being a little noisy. These are the semi-metallic ones, even though they have high braking performance st</w:t>
      </w:r>
      <w:r w:rsidR="00250EEE">
        <w:t>ill the 30-70% metal ramp wears off fast.</w:t>
      </w:r>
    </w:p>
    <w:p w14:paraId="452CC110" w14:textId="25AE5E5A" w:rsidR="009F4A6B" w:rsidRDefault="00250EEE" w:rsidP="004C5B37">
      <w:pPr>
        <w:pStyle w:val="ListParagraph"/>
        <w:numPr>
          <w:ilvl w:val="0"/>
          <w:numId w:val="1"/>
        </w:numPr>
      </w:pPr>
      <w:r>
        <w:t xml:space="preserve">The </w:t>
      </w:r>
      <w:r w:rsidR="00B728D2">
        <w:t xml:space="preserve">ceramic brakes are in the superior category having similar </w:t>
      </w:r>
      <w:r w:rsidR="001034C3">
        <w:t xml:space="preserve">performance </w:t>
      </w:r>
      <w:r w:rsidR="00E960A7">
        <w:t>to</w:t>
      </w:r>
      <w:r w:rsidR="00B728D2">
        <w:t xml:space="preserve"> the semi metallics but wears off slow and this kind is </w:t>
      </w:r>
      <w:r w:rsidR="001034C3">
        <w:t>in the most hype.</w:t>
      </w:r>
    </w:p>
    <w:p w14:paraId="38A9B084" w14:textId="7E6AB4B0" w:rsidR="00210691" w:rsidRDefault="00210691" w:rsidP="001034C3">
      <w:r>
        <w:t>So,</w:t>
      </w:r>
      <w:r w:rsidR="00941EBE">
        <w:t xml:space="preserve"> it is a good </w:t>
      </w:r>
      <w:r>
        <w:t>option to use ceramic pads. According to an experience</w:t>
      </w:r>
      <w:r w:rsidR="00E960A7">
        <w:t>,</w:t>
      </w:r>
      <w:r>
        <w:t xml:space="preserve"> a user shared once </w:t>
      </w:r>
      <w:r w:rsidR="00E960A7">
        <w:t xml:space="preserve">to </w:t>
      </w:r>
      <w:r>
        <w:t>demonstrate how long you can use a pad. Almost after a year’s use of the pads</w:t>
      </w:r>
      <w:r w:rsidR="00E960A7">
        <w:t>,</w:t>
      </w:r>
      <w:r>
        <w:t xml:space="preserve"> they were left with 7mm of coating. So, it seems you can use braking pads freely for 15-16 months.</w:t>
      </w:r>
    </w:p>
    <w:p w14:paraId="35D732FB" w14:textId="0F54C1B7" w:rsidR="001034C3" w:rsidRDefault="001578C1" w:rsidP="001578C1">
      <w:pPr>
        <w:pStyle w:val="Heading2"/>
      </w:pPr>
      <w:r>
        <w:t>W</w:t>
      </w:r>
      <w:r>
        <w:t>hen to replace brake pads mm</w:t>
      </w:r>
      <w:r>
        <w:t>?</w:t>
      </w:r>
    </w:p>
    <w:p w14:paraId="5C35ED2E" w14:textId="5EA2BBD2" w:rsidR="00AA0AF7" w:rsidRDefault="001578C1" w:rsidP="001578C1">
      <w:r>
        <w:t xml:space="preserve">It’s recommended to change the brake pads when </w:t>
      </w:r>
      <w:r w:rsidR="007F3669">
        <w:t>the coats</w:t>
      </w:r>
      <w:r>
        <w:t xml:space="preserve"> reach</w:t>
      </w:r>
      <w:r w:rsidR="007F3669">
        <w:t xml:space="preserve"> near 3-4 mm. More specifically before the metal backing plate hits the rotor, you need to alter the pads. If it’s not noticed before </w:t>
      </w:r>
      <w:r w:rsidR="00AA0AF7">
        <w:t>the later complications can be pretty hard to catch up</w:t>
      </w:r>
      <w:r w:rsidR="00E960A7">
        <w:t xml:space="preserve"> with</w:t>
      </w:r>
      <w:r w:rsidR="00AA0AF7">
        <w:t>.</w:t>
      </w:r>
    </w:p>
    <w:p w14:paraId="41983876" w14:textId="346C8DA8" w:rsidR="001578C1" w:rsidRPr="001578C1" w:rsidRDefault="00AA0AF7" w:rsidP="00AA0AF7">
      <w:pPr>
        <w:pStyle w:val="Heading2"/>
      </w:pPr>
      <w:r>
        <w:lastRenderedPageBreak/>
        <w:t>H</w:t>
      </w:r>
      <w:r>
        <w:t>ow long will 3mm rear brake pads last</w:t>
      </w:r>
      <w:r>
        <w:t>?</w:t>
      </w:r>
    </w:p>
    <w:p w14:paraId="61A42F7D" w14:textId="76E38A20" w:rsidR="00D6320A" w:rsidRDefault="00AA0AF7" w:rsidP="00AA0AF7">
      <w:pPr>
        <w:rPr>
          <w:shd w:val="clear" w:color="auto" w:fill="FFFFFF"/>
        </w:rPr>
      </w:pPr>
      <w:r>
        <w:rPr>
          <w:shd w:val="clear" w:color="auto" w:fill="FFFFFF"/>
        </w:rPr>
        <w:t xml:space="preserve">If it hit 3mm it’s time to look for an alteration. Because with a 3mm coat you’ll barely go a </w:t>
      </w:r>
      <w:r w:rsidR="00383402">
        <w:rPr>
          <w:shd w:val="clear" w:color="auto" w:fill="FFFFFF"/>
        </w:rPr>
        <w:t>thousand miles</w:t>
      </w:r>
      <w:r>
        <w:rPr>
          <w:shd w:val="clear" w:color="auto" w:fill="FFFFFF"/>
        </w:rPr>
        <w:t xml:space="preserve"> even if it is a smooth road. Do have a sharp eye on the braking pads. </w:t>
      </w:r>
      <w:r w:rsidR="00E960A7">
        <w:rPr>
          <w:shd w:val="clear" w:color="auto" w:fill="FFFFFF"/>
        </w:rPr>
        <w:t>The</w:t>
      </w:r>
      <w:r>
        <w:rPr>
          <w:shd w:val="clear" w:color="auto" w:fill="FFFFFF"/>
        </w:rPr>
        <w:t xml:space="preserve"> best way </w:t>
      </w:r>
      <w:r w:rsidR="00E960A7">
        <w:rPr>
          <w:shd w:val="clear" w:color="auto" w:fill="FFFFFF"/>
        </w:rPr>
        <w:t>to</w:t>
      </w:r>
      <w:r>
        <w:rPr>
          <w:shd w:val="clear" w:color="auto" w:fill="FFFFFF"/>
        </w:rPr>
        <w:t xml:space="preserve"> check is when you change the brake oils.</w:t>
      </w:r>
    </w:p>
    <w:p w14:paraId="18FE95E3" w14:textId="63AF3E57" w:rsidR="00AA0AF7" w:rsidRDefault="00383402" w:rsidP="00383402">
      <w:pPr>
        <w:pStyle w:val="Heading2"/>
      </w:pPr>
      <w:r>
        <w:t>H</w:t>
      </w:r>
      <w:r>
        <w:t>ow long will 5mm brake pads last</w:t>
      </w:r>
      <w:r>
        <w:t>?</w:t>
      </w:r>
    </w:p>
    <w:p w14:paraId="54F76B64" w14:textId="61CA1EB1" w:rsidR="00383402" w:rsidRDefault="00383402" w:rsidP="00383402">
      <w:r>
        <w:t xml:space="preserve">These brake pad lining work like a warning, so if your car expert friend says “hey it’s life is 5mm” you better take that seriously. At best you can cover </w:t>
      </w:r>
      <w:r w:rsidR="00593826">
        <w:t>15,000 miles</w:t>
      </w:r>
      <w:r>
        <w:t xml:space="preserve"> with that braking pad, but keep a new one along if you’re still onto the old one.</w:t>
      </w:r>
    </w:p>
    <w:p w14:paraId="62FEAD05" w14:textId="3933B452" w:rsidR="00383402" w:rsidRDefault="00593826" w:rsidP="00593826">
      <w:pPr>
        <w:pStyle w:val="Heading2"/>
      </w:pPr>
      <w:r>
        <w:t>H</w:t>
      </w:r>
      <w:r>
        <w:t>ow long will 4mm brake pads last</w:t>
      </w:r>
      <w:r>
        <w:t>?</w:t>
      </w:r>
    </w:p>
    <w:p w14:paraId="0F999245" w14:textId="3BF3D585" w:rsidR="00593826" w:rsidRDefault="00593826" w:rsidP="00593826">
      <w:r>
        <w:t xml:space="preserve">A 4 mm brake pad can assist you with a few miles, but not </w:t>
      </w:r>
      <w:r w:rsidR="005F6095">
        <w:t xml:space="preserve">in </w:t>
      </w:r>
      <w:r>
        <w:t>a proper</w:t>
      </w:r>
      <w:r w:rsidR="005F6095">
        <w:t xml:space="preserve"> measure of depth to tackle your work. Before it creates more problems and squeaking sounds go for a new one.</w:t>
      </w:r>
    </w:p>
    <w:p w14:paraId="14532F74" w14:textId="59D69D2E" w:rsidR="005F6095" w:rsidRDefault="00FF0769" w:rsidP="00FF0769">
      <w:pPr>
        <w:pStyle w:val="Heading2"/>
      </w:pPr>
      <w:r>
        <w:t>B</w:t>
      </w:r>
      <w:r>
        <w:t xml:space="preserve">rake pad minimum thickness </w:t>
      </w:r>
      <w:r>
        <w:t>MOT</w:t>
      </w:r>
    </w:p>
    <w:p w14:paraId="34CEE78E" w14:textId="220845C4" w:rsidR="00FF0769" w:rsidRDefault="00FF0769" w:rsidP="00FF0769">
      <w:r>
        <w:t>The minimum thickness for brake pads according to MOT is 3mm. So before reaching 3 you better start thinking of switching to a brand new</w:t>
      </w:r>
      <w:r w:rsidR="00E960A7">
        <w:t xml:space="preserve"> one</w:t>
      </w:r>
      <w:r>
        <w:t>. It has a matter related to safety. So, it’s not wise to procrastinate.</w:t>
      </w:r>
    </w:p>
    <w:p w14:paraId="1958E0F4" w14:textId="3C6AE205" w:rsidR="00FF0769" w:rsidRDefault="00FF0769" w:rsidP="00FF0769">
      <w:pPr>
        <w:pStyle w:val="Heading2"/>
      </w:pPr>
      <w:r>
        <w:t xml:space="preserve">FAQ </w:t>
      </w:r>
    </w:p>
    <w:p w14:paraId="36054A3F" w14:textId="2E48E119" w:rsidR="00FF0769" w:rsidRDefault="00FF0769" w:rsidP="00FF0769">
      <w:pPr>
        <w:rPr>
          <w:shd w:val="clear" w:color="auto" w:fill="FFFFFF"/>
        </w:rPr>
      </w:pPr>
      <w:r>
        <w:rPr>
          <w:shd w:val="clear" w:color="auto" w:fill="FFFFFF"/>
        </w:rPr>
        <w:t>What do I do if my brake pads are too thick?</w:t>
      </w:r>
    </w:p>
    <w:p w14:paraId="3CF05758" w14:textId="6651294A" w:rsidR="00FF0769" w:rsidRDefault="00E960A7" w:rsidP="00FF0769">
      <w:pPr>
        <w:rPr>
          <w:shd w:val="clear" w:color="auto" w:fill="FFFFFF"/>
        </w:rPr>
      </w:pPr>
      <w:r>
        <w:rPr>
          <w:shd w:val="clear" w:color="auto" w:fill="FFFFFF"/>
        </w:rPr>
        <w:t>The u</w:t>
      </w:r>
      <w:r w:rsidR="00FF0769">
        <w:rPr>
          <w:shd w:val="clear" w:color="auto" w:fill="FFFFFF"/>
        </w:rPr>
        <w:t>sual thickness of brake pads is 12mm. So, if it seems more than that try giving clean work to the calipers because it gets disturbed with dirt and pollutants.</w:t>
      </w:r>
    </w:p>
    <w:p w14:paraId="64F8AC09" w14:textId="198725D7" w:rsidR="00FF0769" w:rsidRDefault="00FF0769" w:rsidP="00FF0769">
      <w:pPr>
        <w:rPr>
          <w:shd w:val="clear" w:color="auto" w:fill="FFFFFF"/>
        </w:rPr>
      </w:pPr>
      <w:r>
        <w:rPr>
          <w:shd w:val="clear" w:color="auto" w:fill="FFFFFF"/>
        </w:rPr>
        <w:t xml:space="preserve">How do </w:t>
      </w:r>
      <w:r>
        <w:rPr>
          <w:shd w:val="clear" w:color="auto" w:fill="FFFFFF"/>
        </w:rPr>
        <w:t>I</w:t>
      </w:r>
      <w:r>
        <w:rPr>
          <w:shd w:val="clear" w:color="auto" w:fill="FFFFFF"/>
        </w:rPr>
        <w:t xml:space="preserve"> measure brake pads?</w:t>
      </w:r>
    </w:p>
    <w:p w14:paraId="70C377DA" w14:textId="70EB60FC" w:rsidR="00FF0769" w:rsidRDefault="00A86871" w:rsidP="00FF0769">
      <w:pPr>
        <w:rPr>
          <w:shd w:val="clear" w:color="auto" w:fill="FFFFFF"/>
        </w:rPr>
      </w:pPr>
      <w:r>
        <w:rPr>
          <w:shd w:val="clear" w:color="auto" w:fill="FFFFFF"/>
        </w:rPr>
        <w:t>Use a flashlight to look over, when changing brake oils</w:t>
      </w:r>
      <w:r w:rsidR="00E960A7">
        <w:rPr>
          <w:shd w:val="clear" w:color="auto" w:fill="FFFFFF"/>
        </w:rPr>
        <w:t>,</w:t>
      </w:r>
      <w:r>
        <w:rPr>
          <w:shd w:val="clear" w:color="auto" w:fill="FFFFFF"/>
        </w:rPr>
        <w:t xml:space="preserve"> or either way, if it is seemingly thin (like, ¼”), then it needs to change, some have </w:t>
      </w:r>
      <w:r w:rsidR="00E960A7">
        <w:rPr>
          <w:shd w:val="clear" w:color="auto" w:fill="FFFFFF"/>
        </w:rPr>
        <w:t xml:space="preserve">a </w:t>
      </w:r>
      <w:r>
        <w:rPr>
          <w:shd w:val="clear" w:color="auto" w:fill="FFFFFF"/>
        </w:rPr>
        <w:t>wear indicator part towards the center portion.</w:t>
      </w:r>
    </w:p>
    <w:p w14:paraId="194DD0A4" w14:textId="613ABA67" w:rsidR="00A86871" w:rsidRDefault="00A86871" w:rsidP="00A86871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onclusion</w:t>
      </w:r>
    </w:p>
    <w:p w14:paraId="5F093060" w14:textId="79A5E909" w:rsidR="00FF0769" w:rsidRPr="00FF0769" w:rsidRDefault="00A86871" w:rsidP="00FF0769">
      <w:r>
        <w:t xml:space="preserve">Brake pads </w:t>
      </w:r>
      <w:r w:rsidR="00E960A7">
        <w:t>are</w:t>
      </w:r>
      <w:r>
        <w:t xml:space="preserve"> a small component in the brake properties but </w:t>
      </w:r>
      <w:r w:rsidR="00E960A7">
        <w:t>are</w:t>
      </w:r>
      <w:r>
        <w:t xml:space="preserve"> one of the major issues to </w:t>
      </w:r>
      <w:r w:rsidR="00E960A7">
        <w:t xml:space="preserve">be </w:t>
      </w:r>
      <w:r>
        <w:t xml:space="preserve">taken care of. The safety and to avoid further complications it’s a real-time task to keep the brake pad thickness </w:t>
      </w:r>
      <w:r w:rsidR="00E960A7">
        <w:t>i</w:t>
      </w:r>
      <w:r>
        <w:t xml:space="preserve">n check. As per the MOT it is recommended to not have pads that have coats lower than </w:t>
      </w:r>
      <w:r w:rsidR="00E960A7">
        <w:t xml:space="preserve">3mm. </w:t>
      </w:r>
      <w:proofErr w:type="gramStart"/>
      <w:r w:rsidR="00E960A7">
        <w:t>So</w:t>
      </w:r>
      <w:proofErr w:type="gramEnd"/>
      <w:r w:rsidR="00E960A7">
        <w:t xml:space="preserve"> it is inevitable.</w:t>
      </w:r>
    </w:p>
    <w:p w14:paraId="405341B8" w14:textId="77777777" w:rsidR="00383402" w:rsidRDefault="00383402" w:rsidP="00AA0AF7">
      <w:pPr>
        <w:rPr>
          <w:shd w:val="clear" w:color="auto" w:fill="FFFFFF"/>
        </w:rPr>
      </w:pPr>
    </w:p>
    <w:p w14:paraId="196E8F3A" w14:textId="77777777" w:rsidR="00D6320A" w:rsidRDefault="00D6320A" w:rsidP="00D6320A"/>
    <w:p w14:paraId="3DB3BE12" w14:textId="77777777" w:rsidR="00D6320A" w:rsidRPr="00D6320A" w:rsidRDefault="00D6320A" w:rsidP="00D6320A"/>
    <w:sectPr w:rsidR="00D6320A" w:rsidRPr="00D632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51C94"/>
    <w:multiLevelType w:val="hybridMultilevel"/>
    <w:tmpl w:val="0138329E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NDAwMzE1Nrc0NbJU0lEKTi0uzszPAykwqgUAbF60QCwAAAA="/>
  </w:docVars>
  <w:rsids>
    <w:rsidRoot w:val="00C737CB"/>
    <w:rsid w:val="000211FD"/>
    <w:rsid w:val="001034C3"/>
    <w:rsid w:val="00122419"/>
    <w:rsid w:val="001578C1"/>
    <w:rsid w:val="00210691"/>
    <w:rsid w:val="00250EEE"/>
    <w:rsid w:val="00383402"/>
    <w:rsid w:val="003877DB"/>
    <w:rsid w:val="00447592"/>
    <w:rsid w:val="004C5B37"/>
    <w:rsid w:val="00593826"/>
    <w:rsid w:val="005F6095"/>
    <w:rsid w:val="007F3669"/>
    <w:rsid w:val="00941EBE"/>
    <w:rsid w:val="009F4A6B"/>
    <w:rsid w:val="00A37E43"/>
    <w:rsid w:val="00A86871"/>
    <w:rsid w:val="00AA0AF7"/>
    <w:rsid w:val="00B728D2"/>
    <w:rsid w:val="00C737CB"/>
    <w:rsid w:val="00D6320A"/>
    <w:rsid w:val="00E960A7"/>
    <w:rsid w:val="00FD58F8"/>
    <w:rsid w:val="00FF07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A00A4"/>
  <w15:chartTrackingRefBased/>
  <w15:docId w15:val="{B569D199-F8C9-4231-9C38-14D775649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7592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7592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47592"/>
    <w:pPr>
      <w:keepNext/>
      <w:keepLines/>
      <w:spacing w:before="40" w:after="0"/>
      <w:outlineLvl w:val="1"/>
    </w:pPr>
    <w:rPr>
      <w:rFonts w:eastAsiaTheme="majorEastAsia" w:cstheme="majorBidi"/>
      <w:color w:val="2F5496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578C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47592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47592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47592"/>
    <w:rPr>
      <w:rFonts w:ascii="Times New Roman" w:eastAsiaTheme="majorEastAsia" w:hAnsi="Times New Roman" w:cstheme="majorBidi"/>
      <w:i/>
      <w:iCs/>
      <w:color w:val="2F5496" w:themeColor="accent1" w:themeShade="BF"/>
      <w:sz w:val="28"/>
    </w:rPr>
  </w:style>
  <w:style w:type="paragraph" w:styleId="ListParagraph">
    <w:name w:val="List Paragraph"/>
    <w:basedOn w:val="Normal"/>
    <w:uiPriority w:val="34"/>
    <w:qFormat/>
    <w:rsid w:val="004C5B37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578C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2</TotalTime>
  <Pages>2</Pages>
  <Words>567</Words>
  <Characters>323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a Tabassum Era</dc:creator>
  <cp:keywords/>
  <dc:description/>
  <cp:lastModifiedBy>Anika Tabassum Era</cp:lastModifiedBy>
  <cp:revision>9</cp:revision>
  <dcterms:created xsi:type="dcterms:W3CDTF">2021-04-20T11:01:00Z</dcterms:created>
  <dcterms:modified xsi:type="dcterms:W3CDTF">2021-04-21T16:21:00Z</dcterms:modified>
</cp:coreProperties>
</file>